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43240" w14:textId="75A4EA10" w:rsidR="00344E55" w:rsidRDefault="00EB7F51" w:rsidP="00EB7F51">
      <w:pPr>
        <w:jc w:val="center"/>
        <w:rPr>
          <w:sz w:val="24"/>
          <w:szCs w:val="24"/>
          <w:lang w:val="en-GB"/>
        </w:rPr>
      </w:pPr>
      <w:r w:rsidRPr="007B29EE">
        <w:rPr>
          <w:sz w:val="24"/>
          <w:szCs w:val="24"/>
          <w:lang w:val="en-GB"/>
        </w:rPr>
        <w:t>Concept idea</w:t>
      </w:r>
    </w:p>
    <w:p w14:paraId="52B470C8" w14:textId="6A4326B0" w:rsidR="007B29EE" w:rsidRPr="007B29EE" w:rsidRDefault="007B29EE" w:rsidP="007B29E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Our concept did not change much. We have tank simulation. It is a serious game where one person can drive tank and other shoot</w:t>
      </w:r>
      <w:r w:rsidR="00E955E6">
        <w:rPr>
          <w:sz w:val="24"/>
          <w:szCs w:val="24"/>
          <w:lang w:val="en-GB"/>
        </w:rPr>
        <w:t xml:space="preserve"> and destroy objects.</w:t>
      </w:r>
    </w:p>
    <w:p w14:paraId="7CD2E359" w14:textId="34C33827" w:rsidR="00EB7F51" w:rsidRDefault="00EB7F51" w:rsidP="00EB7F51">
      <w:pPr>
        <w:rPr>
          <w:sz w:val="24"/>
          <w:szCs w:val="24"/>
          <w:lang w:val="en-GB"/>
        </w:rPr>
      </w:pPr>
    </w:p>
    <w:p w14:paraId="404DF2B4" w14:textId="65758E94" w:rsidR="00EB7F51" w:rsidRDefault="00EB7F51" w:rsidP="00EB7F51">
      <w:pPr>
        <w:rPr>
          <w:sz w:val="24"/>
          <w:szCs w:val="24"/>
          <w:lang w:val="en-GB"/>
        </w:rPr>
      </w:pPr>
    </w:p>
    <w:p w14:paraId="69EBA4A5" w14:textId="42601931" w:rsidR="00EB7F51" w:rsidRDefault="00EB7F51" w:rsidP="00EB7F51">
      <w:pPr>
        <w:jc w:val="center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eatures list</w:t>
      </w:r>
    </w:p>
    <w:tbl>
      <w:tblPr>
        <w:tblStyle w:val="Tabellenraster"/>
        <w:tblpPr w:leftFromText="141" w:rightFromText="141" w:vertAnchor="page" w:horzAnchor="margin" w:tblpXSpec="center" w:tblpY="4381"/>
        <w:tblW w:w="10599" w:type="dxa"/>
        <w:tblLook w:val="04A0" w:firstRow="1" w:lastRow="0" w:firstColumn="1" w:lastColumn="0" w:noHBand="0" w:noVBand="1"/>
      </w:tblPr>
      <w:tblGrid>
        <w:gridCol w:w="2649"/>
        <w:gridCol w:w="1882"/>
        <w:gridCol w:w="3119"/>
        <w:gridCol w:w="2949"/>
      </w:tblGrid>
      <w:tr w:rsidR="00AB172C" w14:paraId="4C9216EA" w14:textId="77777777" w:rsidTr="007203DA">
        <w:trPr>
          <w:trHeight w:val="237"/>
        </w:trPr>
        <w:tc>
          <w:tcPr>
            <w:tcW w:w="2649" w:type="dxa"/>
          </w:tcPr>
          <w:p w14:paraId="7E972A96" w14:textId="77777777" w:rsidR="00AB172C" w:rsidRDefault="00AB17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eature</w:t>
            </w:r>
          </w:p>
        </w:tc>
        <w:tc>
          <w:tcPr>
            <w:tcW w:w="1882" w:type="dxa"/>
          </w:tcPr>
          <w:p w14:paraId="0849ADF0" w14:textId="77777777" w:rsidR="00AB172C" w:rsidRDefault="00AB17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Expected points </w:t>
            </w:r>
          </w:p>
        </w:tc>
        <w:tc>
          <w:tcPr>
            <w:tcW w:w="3119" w:type="dxa"/>
          </w:tcPr>
          <w:p w14:paraId="0DA283F7" w14:textId="77777777" w:rsidR="00AB172C" w:rsidRDefault="00AB17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urrent state</w:t>
            </w:r>
          </w:p>
        </w:tc>
        <w:tc>
          <w:tcPr>
            <w:tcW w:w="2949" w:type="dxa"/>
          </w:tcPr>
          <w:p w14:paraId="2EAD61EA" w14:textId="1930EB29" w:rsidR="00AB172C" w:rsidRDefault="00AB17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Remarks</w:t>
            </w:r>
            <w:r w:rsidR="007203DA">
              <w:rPr>
                <w:sz w:val="24"/>
                <w:szCs w:val="24"/>
                <w:lang w:val="en-GB"/>
              </w:rPr>
              <w:t>/Description</w:t>
            </w:r>
          </w:p>
        </w:tc>
      </w:tr>
      <w:tr w:rsidR="00AB172C" w:rsidRPr="00E955E6" w14:paraId="5A2AE3C9" w14:textId="77777777" w:rsidTr="007203DA">
        <w:trPr>
          <w:trHeight w:val="956"/>
        </w:trPr>
        <w:tc>
          <w:tcPr>
            <w:tcW w:w="2649" w:type="dxa"/>
          </w:tcPr>
          <w:p w14:paraId="1B85DEBC" w14:textId="77777777" w:rsidR="00AB172C" w:rsidRPr="00472B94" w:rsidRDefault="00AB172C" w:rsidP="00AB172C">
            <w:pPr>
              <w:rPr>
                <w:sz w:val="24"/>
                <w:szCs w:val="24"/>
                <w:lang w:val="en-GB"/>
              </w:rPr>
            </w:pPr>
            <w:r w:rsidRPr="00472B94">
              <w:rPr>
                <w:lang w:val="en-GB"/>
              </w:rPr>
              <w:t>Change skybox &amp; light parameters with UI (at least 3 different changes)</w:t>
            </w:r>
          </w:p>
        </w:tc>
        <w:tc>
          <w:tcPr>
            <w:tcW w:w="1882" w:type="dxa"/>
          </w:tcPr>
          <w:p w14:paraId="79BE8FF6" w14:textId="77777777" w:rsidR="00AB172C" w:rsidRDefault="00AB17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1</w:t>
            </w:r>
          </w:p>
        </w:tc>
        <w:tc>
          <w:tcPr>
            <w:tcW w:w="3119" w:type="dxa"/>
          </w:tcPr>
          <w:p w14:paraId="1EA5BD04" w14:textId="044BD053" w:rsidR="00AB172C" w:rsidRDefault="00AB17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Partly implemented. Skybox is changeable, but no light parameters are added </w:t>
            </w:r>
            <w:r w:rsidR="007203DA">
              <w:rPr>
                <w:sz w:val="24"/>
                <w:szCs w:val="24"/>
                <w:lang w:val="en-GB"/>
              </w:rPr>
              <w:t>now</w:t>
            </w:r>
            <w:r>
              <w:rPr>
                <w:sz w:val="24"/>
                <w:szCs w:val="24"/>
                <w:lang w:val="en-GB"/>
              </w:rPr>
              <w:t>.</w:t>
            </w:r>
          </w:p>
        </w:tc>
        <w:tc>
          <w:tcPr>
            <w:tcW w:w="2949" w:type="dxa"/>
          </w:tcPr>
          <w:p w14:paraId="5751049D" w14:textId="77777777" w:rsidR="00AB172C" w:rsidRDefault="00AB172C" w:rsidP="00AB172C">
            <w:pPr>
              <w:rPr>
                <w:sz w:val="24"/>
                <w:szCs w:val="24"/>
                <w:lang w:val="en-GB"/>
              </w:rPr>
            </w:pPr>
          </w:p>
        </w:tc>
      </w:tr>
      <w:tr w:rsidR="00AB172C" w:rsidRPr="00E955E6" w14:paraId="23158AC3" w14:textId="77777777" w:rsidTr="007203DA">
        <w:trPr>
          <w:trHeight w:val="877"/>
        </w:trPr>
        <w:tc>
          <w:tcPr>
            <w:tcW w:w="2649" w:type="dxa"/>
          </w:tcPr>
          <w:p w14:paraId="3A716D50" w14:textId="77777777" w:rsidR="00AB172C" w:rsidRPr="008C093D" w:rsidRDefault="00AB172C" w:rsidP="00AB172C">
            <w:pPr>
              <w:rPr>
                <w:sz w:val="24"/>
                <w:szCs w:val="24"/>
                <w:lang w:val="en-GB"/>
              </w:rPr>
            </w:pPr>
            <w:r w:rsidRPr="008C093D">
              <w:rPr>
                <w:lang w:val="en-GB"/>
              </w:rPr>
              <w:t>Locomotion metaphor with a helper object (moving parts should be moving somehow): car, scooter, magic carpet...</w:t>
            </w:r>
          </w:p>
        </w:tc>
        <w:tc>
          <w:tcPr>
            <w:tcW w:w="1882" w:type="dxa"/>
          </w:tcPr>
          <w:p w14:paraId="2C7B60FE" w14:textId="0F70DF28" w:rsidR="00AB172C" w:rsidRDefault="00AB17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2</w:t>
            </w:r>
          </w:p>
        </w:tc>
        <w:tc>
          <w:tcPr>
            <w:tcW w:w="3119" w:type="dxa"/>
          </w:tcPr>
          <w:p w14:paraId="1444BC54" w14:textId="47D6E422" w:rsidR="00AB172C" w:rsidRDefault="00AB17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artly implemented. Moving parts are not moving, otherwise it works well.</w:t>
            </w:r>
          </w:p>
        </w:tc>
        <w:tc>
          <w:tcPr>
            <w:tcW w:w="2949" w:type="dxa"/>
          </w:tcPr>
          <w:p w14:paraId="2BF9A401" w14:textId="77777777" w:rsidR="00AB172C" w:rsidRDefault="00AB172C" w:rsidP="00AB172C">
            <w:pPr>
              <w:rPr>
                <w:sz w:val="24"/>
                <w:szCs w:val="24"/>
                <w:lang w:val="en-GB"/>
              </w:rPr>
            </w:pPr>
          </w:p>
        </w:tc>
      </w:tr>
      <w:tr w:rsidR="00AB172C" w:rsidRPr="00E955E6" w14:paraId="700B4624" w14:textId="77777777" w:rsidTr="007203DA">
        <w:trPr>
          <w:trHeight w:val="877"/>
        </w:trPr>
        <w:tc>
          <w:tcPr>
            <w:tcW w:w="2649" w:type="dxa"/>
          </w:tcPr>
          <w:p w14:paraId="0D0E587D" w14:textId="47686CCB" w:rsidR="00AB172C" w:rsidRPr="007203DA" w:rsidRDefault="007203DA" w:rsidP="00AB172C">
            <w:pPr>
              <w:rPr>
                <w:lang w:val="en-GB"/>
              </w:rPr>
            </w:pPr>
            <w:r w:rsidRPr="007203DA">
              <w:rPr>
                <w:lang w:val="en-GB"/>
              </w:rPr>
              <w:t>Camera manipulations (FOV, pose manipulations, spectator view...)</w:t>
            </w:r>
          </w:p>
        </w:tc>
        <w:tc>
          <w:tcPr>
            <w:tcW w:w="1882" w:type="dxa"/>
          </w:tcPr>
          <w:p w14:paraId="7A6572CC" w14:textId="448667F0" w:rsidR="00AB172C" w:rsidRDefault="007203DA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0.5</w:t>
            </w:r>
          </w:p>
        </w:tc>
        <w:tc>
          <w:tcPr>
            <w:tcW w:w="3119" w:type="dxa"/>
          </w:tcPr>
          <w:p w14:paraId="20F1EF93" w14:textId="05517151" w:rsidR="00AB172C" w:rsidRDefault="007203DA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Implemented.</w:t>
            </w:r>
          </w:p>
        </w:tc>
        <w:tc>
          <w:tcPr>
            <w:tcW w:w="2949" w:type="dxa"/>
          </w:tcPr>
          <w:p w14:paraId="7C80B0CB" w14:textId="013D0307" w:rsidR="00AB172C" w:rsidRDefault="007203DA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We have implemented a periscope in the driver environment, which use camera manipulations.</w:t>
            </w:r>
          </w:p>
        </w:tc>
      </w:tr>
      <w:tr w:rsidR="00BF662C" w:rsidRPr="00E955E6" w14:paraId="2DC418C4" w14:textId="77777777" w:rsidTr="007203DA">
        <w:trPr>
          <w:trHeight w:val="877"/>
        </w:trPr>
        <w:tc>
          <w:tcPr>
            <w:tcW w:w="2649" w:type="dxa"/>
          </w:tcPr>
          <w:p w14:paraId="3A23A23C" w14:textId="08F5D966" w:rsidR="00BF662C" w:rsidRPr="00CF49E5" w:rsidRDefault="00CF49E5" w:rsidP="00AB172C">
            <w:pPr>
              <w:rPr>
                <w:lang w:val="en-GB"/>
              </w:rPr>
            </w:pPr>
            <w:r w:rsidRPr="00CF49E5">
              <w:rPr>
                <w:lang w:val="en-GB"/>
              </w:rPr>
              <w:t>Spatial audio (background+ a couple sound effects = 0.5, more complex with multiple sounds in 3D space = 1)</w:t>
            </w:r>
          </w:p>
        </w:tc>
        <w:tc>
          <w:tcPr>
            <w:tcW w:w="1882" w:type="dxa"/>
          </w:tcPr>
          <w:p w14:paraId="0413B66F" w14:textId="3FF9BB43" w:rsidR="00BF662C" w:rsidRDefault="00CF49E5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0.5</w:t>
            </w:r>
          </w:p>
        </w:tc>
        <w:tc>
          <w:tcPr>
            <w:tcW w:w="3119" w:type="dxa"/>
          </w:tcPr>
          <w:p w14:paraId="034A839D" w14:textId="1028D85B" w:rsidR="00BF662C" w:rsidRPr="00CF49E5" w:rsidRDefault="00CF49E5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artly</w:t>
            </w:r>
            <w:r w:rsidR="00BF662C">
              <w:rPr>
                <w:sz w:val="24"/>
                <w:szCs w:val="24"/>
                <w:lang w:val="en-GB"/>
              </w:rPr>
              <w:t xml:space="preserve"> implemented</w:t>
            </w:r>
            <w:r w:rsidRPr="00CF49E5">
              <w:rPr>
                <w:sz w:val="24"/>
                <w:szCs w:val="24"/>
                <w:lang w:val="en-GB"/>
              </w:rPr>
              <w:t>. We have i</w:t>
            </w:r>
            <w:r>
              <w:rPr>
                <w:sz w:val="24"/>
                <w:szCs w:val="24"/>
                <w:lang w:val="en-GB"/>
              </w:rPr>
              <w:t>mplemented a few sound effects.</w:t>
            </w:r>
          </w:p>
        </w:tc>
        <w:tc>
          <w:tcPr>
            <w:tcW w:w="2949" w:type="dxa"/>
          </w:tcPr>
          <w:p w14:paraId="5CA7D5DB" w14:textId="77777777" w:rsidR="00BF662C" w:rsidRDefault="00BF662C" w:rsidP="00AB172C">
            <w:pPr>
              <w:rPr>
                <w:sz w:val="24"/>
                <w:szCs w:val="24"/>
                <w:lang w:val="en-GB"/>
              </w:rPr>
            </w:pPr>
          </w:p>
        </w:tc>
      </w:tr>
      <w:tr w:rsidR="00BF662C" w14:paraId="47B0D769" w14:textId="77777777" w:rsidTr="007203DA">
        <w:trPr>
          <w:trHeight w:val="877"/>
        </w:trPr>
        <w:tc>
          <w:tcPr>
            <w:tcW w:w="2649" w:type="dxa"/>
          </w:tcPr>
          <w:p w14:paraId="5C361DB7" w14:textId="35CC3CEE" w:rsidR="00BF662C" w:rsidRPr="007203DA" w:rsidRDefault="00BF662C" w:rsidP="00AB172C">
            <w:pPr>
              <w:rPr>
                <w:lang w:val="en-GB"/>
              </w:rPr>
            </w:pPr>
            <w:r>
              <w:t>Water</w:t>
            </w:r>
          </w:p>
        </w:tc>
        <w:tc>
          <w:tcPr>
            <w:tcW w:w="1882" w:type="dxa"/>
          </w:tcPr>
          <w:p w14:paraId="231ED4F1" w14:textId="43C81C3B" w:rsidR="00BF662C" w:rsidRDefault="00BF66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0.5-1?</w:t>
            </w:r>
          </w:p>
        </w:tc>
        <w:tc>
          <w:tcPr>
            <w:tcW w:w="3119" w:type="dxa"/>
          </w:tcPr>
          <w:p w14:paraId="70DBE4C2" w14:textId="61C5EDFE" w:rsidR="00BF662C" w:rsidRDefault="00BF66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Implemented.</w:t>
            </w:r>
          </w:p>
        </w:tc>
        <w:tc>
          <w:tcPr>
            <w:tcW w:w="2949" w:type="dxa"/>
          </w:tcPr>
          <w:p w14:paraId="3EE3E40F" w14:textId="4D78CCE8" w:rsidR="00BF662C" w:rsidRDefault="00BF662C" w:rsidP="00AB172C">
            <w:pPr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There are few “lakes” on our terrain. We don’t know how many points we can expect. So, we look forward for more clarification.</w:t>
            </w:r>
          </w:p>
        </w:tc>
      </w:tr>
    </w:tbl>
    <w:p w14:paraId="7BB3528D" w14:textId="77777777" w:rsidR="00EB7F51" w:rsidRPr="00EB7F51" w:rsidRDefault="00EB7F51" w:rsidP="00EB7F51">
      <w:pPr>
        <w:rPr>
          <w:sz w:val="24"/>
          <w:szCs w:val="24"/>
          <w:lang w:val="en-GB"/>
        </w:rPr>
      </w:pPr>
    </w:p>
    <w:sectPr w:rsidR="00EB7F51" w:rsidRPr="00EB7F5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jMwNzAxMzcyMjJX0lEKTi0uzszPAykwqgUAopHjQSwAAAA="/>
  </w:docVars>
  <w:rsids>
    <w:rsidRoot w:val="00EB7F51"/>
    <w:rsid w:val="00100E44"/>
    <w:rsid w:val="002D54BA"/>
    <w:rsid w:val="00344E55"/>
    <w:rsid w:val="00472B94"/>
    <w:rsid w:val="005F45CC"/>
    <w:rsid w:val="007203DA"/>
    <w:rsid w:val="007B29EE"/>
    <w:rsid w:val="008C093D"/>
    <w:rsid w:val="00AB172C"/>
    <w:rsid w:val="00BF662C"/>
    <w:rsid w:val="00CF49E5"/>
    <w:rsid w:val="00E955E6"/>
    <w:rsid w:val="00EB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49518"/>
  <w15:chartTrackingRefBased/>
  <w15:docId w15:val="{DA764812-1266-4BD5-8156-A5FBB3492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EB7F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4DBA7A-ECF6-41E4-9184-194CF9DFE7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олодимир Третяк</dc:creator>
  <cp:keywords/>
  <dc:description/>
  <cp:lastModifiedBy>Володимир Третяк</cp:lastModifiedBy>
  <cp:revision>7</cp:revision>
  <dcterms:created xsi:type="dcterms:W3CDTF">2021-12-04T21:14:00Z</dcterms:created>
  <dcterms:modified xsi:type="dcterms:W3CDTF">2021-12-05T20:10:00Z</dcterms:modified>
</cp:coreProperties>
</file>